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06A68" w14:textId="059E1B3D" w:rsidR="006D4C3F" w:rsidRDefault="006D4C3F" w:rsidP="00B469E8">
      <w:pPr>
        <w:jc w:val="center"/>
        <w:rPr>
          <w:b/>
          <w:color w:val="000099"/>
          <w:sz w:val="32"/>
          <w:szCs w:val="32"/>
          <w:u w:val="single"/>
        </w:rPr>
      </w:pPr>
      <w:r>
        <w:rPr>
          <w:b/>
          <w:noProof/>
          <w:color w:val="000099"/>
          <w:sz w:val="32"/>
          <w:szCs w:val="32"/>
          <w:u w:val="single"/>
        </w:rPr>
        <w:drawing>
          <wp:inline distT="0" distB="0" distL="0" distR="0" wp14:anchorId="1D87A7D6" wp14:editId="0B6DE267">
            <wp:extent cx="1557130" cy="92075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542" cy="955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1DD018DD" w:rsidR="00B469E8" w:rsidRPr="006D4C3F" w:rsidRDefault="00B469E8" w:rsidP="00B469E8">
      <w:pPr>
        <w:jc w:val="center"/>
        <w:rPr>
          <w:b/>
          <w:color w:val="C45911" w:themeColor="accent2" w:themeShade="BF"/>
          <w:sz w:val="32"/>
          <w:szCs w:val="32"/>
          <w:u w:val="single"/>
        </w:rPr>
      </w:pPr>
      <w:r w:rsidRPr="006D4C3F">
        <w:rPr>
          <w:b/>
          <w:color w:val="C45911" w:themeColor="accent2" w:themeShade="BF"/>
          <w:sz w:val="32"/>
          <w:szCs w:val="32"/>
          <w:u w:val="single"/>
        </w:rPr>
        <w:t>Getting More from the Message</w:t>
      </w:r>
      <w:r w:rsidRPr="006D4C3F">
        <w:rPr>
          <w:b/>
          <w:color w:val="C45911" w:themeColor="accent2" w:themeShade="BF"/>
          <w:sz w:val="32"/>
          <w:szCs w:val="32"/>
        </w:rPr>
        <w:t xml:space="preserve"> – </w:t>
      </w:r>
      <w:r w:rsidR="000A5949" w:rsidRPr="006D4C3F">
        <w:rPr>
          <w:b/>
          <w:color w:val="C45911" w:themeColor="accent2" w:themeShade="BF"/>
          <w:sz w:val="32"/>
          <w:szCs w:val="32"/>
        </w:rPr>
        <w:t>Habakkuk 2:</w:t>
      </w:r>
      <w:r w:rsidR="006D4C3F" w:rsidRPr="006D4C3F">
        <w:rPr>
          <w:b/>
          <w:color w:val="C45911" w:themeColor="accent2" w:themeShade="BF"/>
          <w:sz w:val="32"/>
          <w:szCs w:val="32"/>
        </w:rPr>
        <w:t>6</w:t>
      </w:r>
      <w:r w:rsidR="00627139" w:rsidRPr="006D4C3F">
        <w:rPr>
          <w:b/>
          <w:color w:val="C45911" w:themeColor="accent2" w:themeShade="BF"/>
          <w:sz w:val="32"/>
          <w:szCs w:val="32"/>
        </w:rPr>
        <w:t>-20</w:t>
      </w:r>
    </w:p>
    <w:p w14:paraId="4DDAEF7F" w14:textId="4A46CBEF" w:rsidR="00B469E8" w:rsidRPr="006D4C3F" w:rsidRDefault="00B469E8" w:rsidP="00B469E8">
      <w:pPr>
        <w:jc w:val="center"/>
        <w:rPr>
          <w:color w:val="C45911" w:themeColor="accent2" w:themeShade="BF"/>
          <w:sz w:val="28"/>
          <w:szCs w:val="28"/>
        </w:rPr>
      </w:pPr>
      <w:r w:rsidRPr="006D4C3F">
        <w:rPr>
          <w:color w:val="C45911" w:themeColor="accent2" w:themeShade="BF"/>
          <w:sz w:val="28"/>
          <w:szCs w:val="28"/>
        </w:rPr>
        <w:t>Community Group Questions – Week o</w:t>
      </w:r>
      <w:r w:rsidR="000A5949" w:rsidRPr="006D4C3F">
        <w:rPr>
          <w:color w:val="C45911" w:themeColor="accent2" w:themeShade="BF"/>
          <w:sz w:val="28"/>
          <w:szCs w:val="28"/>
        </w:rPr>
        <w:t xml:space="preserve">f May </w:t>
      </w:r>
      <w:r w:rsidR="00627139" w:rsidRPr="006D4C3F">
        <w:rPr>
          <w:color w:val="C45911" w:themeColor="accent2" w:themeShade="BF"/>
          <w:sz w:val="28"/>
          <w:szCs w:val="28"/>
        </w:rPr>
        <w:t>31</w:t>
      </w:r>
      <w:r w:rsidR="000A5949" w:rsidRPr="006D4C3F">
        <w:rPr>
          <w:color w:val="C45911" w:themeColor="accent2" w:themeShade="BF"/>
          <w:sz w:val="28"/>
          <w:szCs w:val="28"/>
        </w:rPr>
        <w:t>,</w:t>
      </w:r>
      <w:r w:rsidR="00D14305">
        <w:rPr>
          <w:color w:val="C45911" w:themeColor="accent2" w:themeShade="BF"/>
          <w:sz w:val="28"/>
          <w:szCs w:val="28"/>
        </w:rPr>
        <w:t xml:space="preserve"> </w:t>
      </w:r>
      <w:r w:rsidR="000A5949" w:rsidRPr="006D4C3F">
        <w:rPr>
          <w:color w:val="C45911" w:themeColor="accent2" w:themeShade="BF"/>
          <w:sz w:val="28"/>
          <w:szCs w:val="28"/>
        </w:rPr>
        <w:t>2020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74C6CA9D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910C62">
        <w:t>When most people say we should not judge, what do you think they mean</w:t>
      </w:r>
      <w:r w:rsidR="00D71AFA" w:rsidRPr="00D71AFA">
        <w:t xml:space="preserve">? 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7C318562" w:rsidR="00655DF7" w:rsidRPr="00CD7372" w:rsidRDefault="00490C59" w:rsidP="00655DF7">
      <w:pPr>
        <w:pStyle w:val="NoSpacing"/>
        <w:numPr>
          <w:ilvl w:val="0"/>
          <w:numId w:val="1"/>
        </w:numPr>
      </w:pPr>
      <w:r>
        <w:t>W</w:t>
      </w:r>
      <w:r w:rsidR="00910C62">
        <w:t>hat do you think the Bible means when it talks about “judging”?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728D79F4" w:rsidR="00CD7372" w:rsidRPr="001318A8" w:rsidRDefault="00D71AFA" w:rsidP="00CD7372">
      <w:pPr>
        <w:pStyle w:val="NoSpacing"/>
        <w:numPr>
          <w:ilvl w:val="0"/>
          <w:numId w:val="1"/>
        </w:numPr>
      </w:pPr>
      <w:r>
        <w:t>Wh</w:t>
      </w:r>
      <w:r w:rsidR="00910C62">
        <w:t xml:space="preserve">at </w:t>
      </w:r>
      <w:proofErr w:type="gramStart"/>
      <w:r w:rsidR="00910C62">
        <w:t>are</w:t>
      </w:r>
      <w:proofErr w:type="gramEnd"/>
      <w:r w:rsidR="00910C62">
        <w:t xml:space="preserve"> some reasons God might want us to consider His judgement? </w:t>
      </w:r>
      <w:r>
        <w:t xml:space="preserve">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45ACEBE3" w:rsidR="00655DF7" w:rsidRPr="00CD7372" w:rsidRDefault="00910C62" w:rsidP="008406FB">
      <w:pPr>
        <w:pStyle w:val="NoSpacing"/>
        <w:numPr>
          <w:ilvl w:val="0"/>
          <w:numId w:val="1"/>
        </w:numPr>
      </w:pPr>
      <w:r>
        <w:t xml:space="preserve">What are some dishonest ways of making money? </w:t>
      </w:r>
      <w:r w:rsidR="00D71AFA">
        <w:t xml:space="preserve"> </w:t>
      </w:r>
    </w:p>
    <w:p w14:paraId="18F286CB" w14:textId="6A97A726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2B29E247" w14:textId="5E219759" w:rsidR="00655DF7" w:rsidRPr="00CD7372" w:rsidRDefault="00910C62" w:rsidP="00655DF7">
      <w:pPr>
        <w:pStyle w:val="NoSpacing"/>
        <w:numPr>
          <w:ilvl w:val="0"/>
          <w:numId w:val="1"/>
        </w:numPr>
      </w:pPr>
      <w:r>
        <w:t>If God entrusts you with money, power, influence, or authority, how should you handle that?</w:t>
      </w:r>
    </w:p>
    <w:p w14:paraId="00DA910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5BFAFEE7" w14:textId="396DDF97" w:rsidR="00655DF7" w:rsidRPr="00CD7372" w:rsidRDefault="00910C62" w:rsidP="00655DF7">
      <w:pPr>
        <w:pStyle w:val="NoSpacing"/>
        <w:numPr>
          <w:ilvl w:val="0"/>
          <w:numId w:val="1"/>
        </w:numPr>
      </w:pPr>
      <w:r>
        <w:t xml:space="preserve">Read verse 14 out loud. How should anticipation of that day influence our present living? 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1333B63" w14:textId="56F444F4" w:rsidR="00CD7372" w:rsidRPr="001318A8" w:rsidRDefault="00910C62" w:rsidP="00A32C2D">
      <w:pPr>
        <w:pStyle w:val="NoSpacing"/>
        <w:numPr>
          <w:ilvl w:val="0"/>
          <w:numId w:val="1"/>
        </w:numPr>
      </w:pPr>
      <w:r>
        <w:t xml:space="preserve">Does it bring you any comfort that God will avenge evil? Please explain.  </w:t>
      </w:r>
      <w:r w:rsidR="00CD7372" w:rsidRPr="00490C59">
        <w:rPr>
          <w:sz w:val="28"/>
          <w:szCs w:val="28"/>
        </w:rPr>
        <w:t>___________________________________________________________________</w:t>
      </w:r>
    </w:p>
    <w:p w14:paraId="757A0BB2" w14:textId="3AF9D33A" w:rsidR="00490C59" w:rsidRDefault="00910C62" w:rsidP="001B5AFE">
      <w:pPr>
        <w:pStyle w:val="NoSpacing"/>
        <w:numPr>
          <w:ilvl w:val="0"/>
          <w:numId w:val="1"/>
        </w:numPr>
      </w:pPr>
      <w:r>
        <w:t>The Babylonians pursued “success” at any cost. What is your thought about that for a Christian?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5007EDD8" w14:textId="422F7F42" w:rsidR="00910C62" w:rsidRDefault="00910C62" w:rsidP="00655DF7">
      <w:pPr>
        <w:pStyle w:val="NoSpacing"/>
        <w:numPr>
          <w:ilvl w:val="0"/>
          <w:numId w:val="1"/>
        </w:numPr>
      </w:pPr>
      <w:r>
        <w:t xml:space="preserve">What are some common “idols of the heart” you see in people or </w:t>
      </w:r>
      <w:r w:rsidR="00AC0FBA">
        <w:t xml:space="preserve">in </w:t>
      </w:r>
      <w:r>
        <w:t>yourself?</w:t>
      </w:r>
    </w:p>
    <w:p w14:paraId="337624BD" w14:textId="12B99740" w:rsidR="00910C62" w:rsidRDefault="00910C62" w:rsidP="00910C62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</w:t>
      </w:r>
    </w:p>
    <w:p w14:paraId="74EC3BD4" w14:textId="3F6A32E3" w:rsidR="00910C62" w:rsidRDefault="00910C62" w:rsidP="00910C62">
      <w:pPr>
        <w:pStyle w:val="NoSpacing"/>
        <w:ind w:left="360"/>
      </w:pPr>
      <w:r>
        <w:rPr>
          <w:sz w:val="28"/>
          <w:szCs w:val="28"/>
        </w:rPr>
        <w:t>___________________________________________________________________</w:t>
      </w:r>
    </w:p>
    <w:p w14:paraId="6DA97DAA" w14:textId="7CB7C3D2" w:rsidR="00910C62" w:rsidRDefault="00910C62" w:rsidP="00655DF7">
      <w:pPr>
        <w:pStyle w:val="NoSpacing"/>
        <w:numPr>
          <w:ilvl w:val="0"/>
          <w:numId w:val="1"/>
        </w:numPr>
      </w:pPr>
      <w:r>
        <w:t>What is an identity in Christ?</w:t>
      </w:r>
    </w:p>
    <w:p w14:paraId="28A12329" w14:textId="75D3165C" w:rsidR="00910C62" w:rsidRPr="001318A8" w:rsidRDefault="00910C62" w:rsidP="00910C62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</w:t>
      </w:r>
    </w:p>
    <w:p w14:paraId="57F8A0D5" w14:textId="54087273" w:rsidR="00910C62" w:rsidRDefault="00910C62" w:rsidP="00655DF7">
      <w:pPr>
        <w:pStyle w:val="NoSpacing"/>
        <w:numPr>
          <w:ilvl w:val="0"/>
          <w:numId w:val="1"/>
        </w:numPr>
      </w:pPr>
      <w:r>
        <w:t xml:space="preserve"> How can we practice being silent before God? </w:t>
      </w:r>
    </w:p>
    <w:p w14:paraId="71C54305" w14:textId="37A907A9" w:rsidR="00910C62" w:rsidRPr="001318A8" w:rsidRDefault="00910C62" w:rsidP="00910C62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</w:t>
      </w:r>
    </w:p>
    <w:p w14:paraId="65035892" w14:textId="783F019D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740630E9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919C731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rQUAuW/wUS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13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4C3F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62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BA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0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5</cp:revision>
  <dcterms:created xsi:type="dcterms:W3CDTF">2020-05-29T18:33:00Z</dcterms:created>
  <dcterms:modified xsi:type="dcterms:W3CDTF">2020-05-29T21:22:00Z</dcterms:modified>
</cp:coreProperties>
</file>